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0EB9C" w14:textId="540CADD3" w:rsidR="00E77CA3" w:rsidRPr="0020360D" w:rsidRDefault="00E77CA3" w:rsidP="00E77CA3">
      <w:pPr>
        <w:jc w:val="center"/>
        <w:rPr>
          <w:rFonts w:ascii="ヒラギノ丸ゴ ProN W4" w:eastAsia="ヒラギノ丸ゴ ProN W4" w:hAnsi="ヒラギノ丸ゴ ProN W4"/>
          <w:sz w:val="28"/>
        </w:rPr>
      </w:pPr>
      <w:r w:rsidRPr="0020360D">
        <w:rPr>
          <w:rFonts w:ascii="ヒラギノ丸ゴ ProN W4" w:eastAsia="ヒラギノ丸ゴ ProN W4" w:hAnsi="ヒラギノ丸ゴ ProN W4" w:hint="eastAsia"/>
          <w:sz w:val="28"/>
        </w:rPr>
        <w:t>第</w:t>
      </w:r>
      <w:r w:rsidR="00395CB1">
        <w:rPr>
          <w:rFonts w:ascii="ヒラギノ丸ゴ ProN W4" w:eastAsia="ヒラギノ丸ゴ ProN W4" w:hAnsi="ヒラギノ丸ゴ ProN W4" w:hint="eastAsia"/>
          <w:sz w:val="28"/>
        </w:rPr>
        <w:t>８</w:t>
      </w:r>
      <w:r w:rsidRPr="0020360D">
        <w:rPr>
          <w:rFonts w:ascii="ヒラギノ丸ゴ ProN W4" w:eastAsia="ヒラギノ丸ゴ ProN W4" w:hAnsi="ヒラギノ丸ゴ ProN W4" w:hint="eastAsia"/>
          <w:sz w:val="28"/>
        </w:rPr>
        <w:t>回ゲノム編集講習会</w:t>
      </w:r>
      <w:r w:rsidR="00B04BDF">
        <w:rPr>
          <w:rFonts w:ascii="ヒラギノ丸ゴ ProN W4" w:eastAsia="ヒラギノ丸ゴ ProN W4" w:hAnsi="ヒラギノ丸ゴ ProN W4" w:hint="eastAsia"/>
          <w:sz w:val="28"/>
        </w:rPr>
        <w:t>（オンライン）</w:t>
      </w:r>
      <w:r w:rsidRPr="0020360D">
        <w:rPr>
          <w:rFonts w:ascii="ヒラギノ丸ゴ ProN W4" w:eastAsia="ヒラギノ丸ゴ ProN W4" w:hAnsi="ヒラギノ丸ゴ ProN W4" w:hint="eastAsia"/>
          <w:sz w:val="28"/>
        </w:rPr>
        <w:t>参加申込み様式</w:t>
      </w:r>
    </w:p>
    <w:p w14:paraId="165B9E16" w14:textId="77777777" w:rsidR="00853A3D" w:rsidRPr="006B2EAA" w:rsidRDefault="00853A3D">
      <w:pPr>
        <w:rPr>
          <w:rFonts w:ascii="ヒラギノ丸ゴ ProN W4" w:eastAsia="ヒラギノ丸ゴ ProN W4" w:hAnsi="ヒラギノ丸ゴ ProN W4"/>
        </w:rPr>
      </w:pPr>
    </w:p>
    <w:p w14:paraId="53CC605F" w14:textId="77777777" w:rsidR="00E77CA3" w:rsidRPr="0020360D" w:rsidRDefault="006B2EAA" w:rsidP="00853A3D">
      <w:pPr>
        <w:jc w:val="right"/>
        <w:rPr>
          <w:rFonts w:ascii="ヒラギノ丸ゴ ProN W4" w:eastAsia="ヒラギノ丸ゴ ProN W4" w:hAnsi="ヒラギノ丸ゴ ProN W4"/>
        </w:rPr>
      </w:pPr>
      <w:r>
        <w:rPr>
          <w:rFonts w:ascii="ヒラギノ丸ゴ ProN W4" w:eastAsia="ヒラギノ丸ゴ ProN W4" w:hAnsi="ヒラギノ丸ゴ ProN W4" w:hint="eastAsia"/>
        </w:rPr>
        <w:t>令和</w:t>
      </w:r>
      <w:r w:rsidR="00853A3D" w:rsidRPr="0020360D">
        <w:rPr>
          <w:rFonts w:ascii="ヒラギノ丸ゴ ProN W4" w:eastAsia="ヒラギノ丸ゴ ProN W4" w:hAnsi="ヒラギノ丸ゴ ProN W4" w:hint="eastAsia"/>
        </w:rPr>
        <w:t xml:space="preserve">　　年　　月　　日</w:t>
      </w:r>
    </w:p>
    <w:tbl>
      <w:tblPr>
        <w:tblStyle w:val="a3"/>
        <w:tblW w:w="0" w:type="auto"/>
        <w:tblLook w:val="00A0" w:firstRow="1" w:lastRow="0" w:firstColumn="1" w:lastColumn="0" w:noHBand="0" w:noVBand="0"/>
      </w:tblPr>
      <w:tblGrid>
        <w:gridCol w:w="3227"/>
        <w:gridCol w:w="5469"/>
      </w:tblGrid>
      <w:tr w:rsidR="00E77CA3" w:rsidRPr="0020360D" w14:paraId="0A13A929" w14:textId="77777777">
        <w:tc>
          <w:tcPr>
            <w:tcW w:w="3227" w:type="dxa"/>
          </w:tcPr>
          <w:p w14:paraId="629A070F" w14:textId="77777777" w:rsidR="00E77CA3" w:rsidRPr="0020360D" w:rsidRDefault="00E77CA3" w:rsidP="00E77CA3">
            <w:pPr>
              <w:rPr>
                <w:rFonts w:ascii="ヒラギノ丸ゴ ProN W4" w:eastAsia="ヒラギノ丸ゴ ProN W4" w:hAnsi="ヒラギノ丸ゴ ProN W4"/>
              </w:rPr>
            </w:pPr>
            <w:r w:rsidRPr="0020360D">
              <w:rPr>
                <w:rFonts w:ascii="ヒラギノ丸ゴ ProN W4" w:eastAsia="ヒラギノ丸ゴ ProN W4" w:hAnsi="ヒラギノ丸ゴ ProN W4" w:hint="eastAsia"/>
              </w:rPr>
              <w:t>氏　名</w:t>
            </w:r>
            <w:r w:rsidR="00853A3D" w:rsidRPr="0020360D">
              <w:rPr>
                <w:rFonts w:ascii="ヒラギノ丸ゴ ProN W4" w:eastAsia="ヒラギノ丸ゴ ProN W4" w:hAnsi="ヒラギノ丸ゴ ProN W4" w:hint="eastAsia"/>
              </w:rPr>
              <w:t>（漢字（ひらがな））</w:t>
            </w:r>
          </w:p>
        </w:tc>
        <w:tc>
          <w:tcPr>
            <w:tcW w:w="5469" w:type="dxa"/>
          </w:tcPr>
          <w:p w14:paraId="4A0DAF87" w14:textId="77777777" w:rsidR="00E77CA3" w:rsidRPr="0020360D" w:rsidRDefault="00E77CA3" w:rsidP="00853A3D">
            <w:pPr>
              <w:rPr>
                <w:rFonts w:ascii="ヒラギノ丸ゴ ProN W4" w:eastAsia="ヒラギノ丸ゴ ProN W4" w:hAnsi="ヒラギノ丸ゴ ProN W4"/>
              </w:rPr>
            </w:pPr>
          </w:p>
        </w:tc>
      </w:tr>
      <w:tr w:rsidR="00E77CA3" w:rsidRPr="0020360D" w14:paraId="130F6677" w14:textId="77777777">
        <w:tc>
          <w:tcPr>
            <w:tcW w:w="3227" w:type="dxa"/>
          </w:tcPr>
          <w:p w14:paraId="2F4D3894" w14:textId="77777777" w:rsidR="00E77CA3" w:rsidRPr="0020360D" w:rsidRDefault="00E77CA3">
            <w:pPr>
              <w:rPr>
                <w:rFonts w:ascii="ヒラギノ丸ゴ ProN W4" w:eastAsia="ヒラギノ丸ゴ ProN W4" w:hAnsi="ヒラギノ丸ゴ ProN W4"/>
              </w:rPr>
            </w:pPr>
            <w:r w:rsidRPr="0020360D">
              <w:rPr>
                <w:rFonts w:ascii="ヒラギノ丸ゴ ProN W4" w:eastAsia="ヒラギノ丸ゴ ProN W4" w:hAnsi="ヒラギノ丸ゴ ProN W4" w:hint="eastAsia"/>
              </w:rPr>
              <w:t>所　属</w:t>
            </w:r>
            <w:r w:rsidR="00853A3D" w:rsidRPr="0020360D">
              <w:rPr>
                <w:rFonts w:ascii="ヒラギノ丸ゴ ProN W4" w:eastAsia="ヒラギノ丸ゴ ProN W4" w:hAnsi="ヒラギノ丸ゴ ProN W4" w:hint="eastAsia"/>
              </w:rPr>
              <w:t>（所属機関と部局）</w:t>
            </w:r>
          </w:p>
        </w:tc>
        <w:tc>
          <w:tcPr>
            <w:tcW w:w="5469" w:type="dxa"/>
          </w:tcPr>
          <w:p w14:paraId="40803F76" w14:textId="77777777" w:rsidR="00E77CA3" w:rsidRPr="0020360D" w:rsidRDefault="00E77CA3">
            <w:pPr>
              <w:rPr>
                <w:rFonts w:ascii="ヒラギノ丸ゴ ProN W4" w:eastAsia="ヒラギノ丸ゴ ProN W4" w:hAnsi="ヒラギノ丸ゴ ProN W4"/>
              </w:rPr>
            </w:pPr>
          </w:p>
        </w:tc>
      </w:tr>
      <w:tr w:rsidR="00E77CA3" w:rsidRPr="0020360D" w14:paraId="1CF0CFF2" w14:textId="77777777">
        <w:trPr>
          <w:trHeight w:val="354"/>
        </w:trPr>
        <w:tc>
          <w:tcPr>
            <w:tcW w:w="3227" w:type="dxa"/>
          </w:tcPr>
          <w:p w14:paraId="50DA997A" w14:textId="77777777" w:rsidR="00E77CA3" w:rsidRPr="0020360D" w:rsidRDefault="00E77CA3">
            <w:pPr>
              <w:rPr>
                <w:rFonts w:ascii="ヒラギノ丸ゴ ProN W4" w:eastAsia="ヒラギノ丸ゴ ProN W4" w:hAnsi="ヒラギノ丸ゴ ProN W4"/>
              </w:rPr>
            </w:pPr>
            <w:r w:rsidRPr="0020360D">
              <w:rPr>
                <w:rFonts w:ascii="ヒラギノ丸ゴ ProN W4" w:eastAsia="ヒラギノ丸ゴ ProN W4" w:hAnsi="ヒラギノ丸ゴ ProN W4" w:hint="eastAsia"/>
              </w:rPr>
              <w:t>連絡先電話</w:t>
            </w:r>
          </w:p>
        </w:tc>
        <w:tc>
          <w:tcPr>
            <w:tcW w:w="5469" w:type="dxa"/>
          </w:tcPr>
          <w:p w14:paraId="6D3ECAA3" w14:textId="77777777" w:rsidR="00E77CA3" w:rsidRPr="0020360D" w:rsidRDefault="00E77CA3">
            <w:pPr>
              <w:rPr>
                <w:rFonts w:ascii="ヒラギノ丸ゴ ProN W4" w:eastAsia="ヒラギノ丸ゴ ProN W4" w:hAnsi="ヒラギノ丸ゴ ProN W4"/>
              </w:rPr>
            </w:pPr>
          </w:p>
        </w:tc>
      </w:tr>
      <w:tr w:rsidR="00E77CA3" w:rsidRPr="0020360D" w14:paraId="75C0E5E3" w14:textId="77777777">
        <w:tc>
          <w:tcPr>
            <w:tcW w:w="3227" w:type="dxa"/>
          </w:tcPr>
          <w:p w14:paraId="5D662CC9" w14:textId="77777777" w:rsidR="00E77CA3" w:rsidRPr="0020360D" w:rsidRDefault="00E77CA3" w:rsidP="00E77CA3">
            <w:pPr>
              <w:rPr>
                <w:rFonts w:ascii="ヒラギノ丸ゴ ProN W4" w:eastAsia="ヒラギノ丸ゴ ProN W4" w:hAnsi="ヒラギノ丸ゴ ProN W4"/>
              </w:rPr>
            </w:pPr>
            <w:r w:rsidRPr="0020360D">
              <w:rPr>
                <w:rFonts w:ascii="ヒラギノ丸ゴ ProN W4" w:eastAsia="ヒラギノ丸ゴ ProN W4" w:hAnsi="ヒラギノ丸ゴ ProN W4" w:hint="eastAsia"/>
              </w:rPr>
              <w:t>連絡先メールアドレス</w:t>
            </w:r>
          </w:p>
        </w:tc>
        <w:tc>
          <w:tcPr>
            <w:tcW w:w="5469" w:type="dxa"/>
          </w:tcPr>
          <w:p w14:paraId="33D10BDD" w14:textId="77777777" w:rsidR="00E77CA3" w:rsidRPr="0020360D" w:rsidRDefault="00E77CA3">
            <w:pPr>
              <w:rPr>
                <w:rFonts w:ascii="ヒラギノ丸ゴ ProN W4" w:eastAsia="ヒラギノ丸ゴ ProN W4" w:hAnsi="ヒラギノ丸ゴ ProN W4"/>
              </w:rPr>
            </w:pPr>
          </w:p>
        </w:tc>
      </w:tr>
      <w:tr w:rsidR="00E77CA3" w:rsidRPr="0020360D" w14:paraId="1CD30097" w14:textId="77777777">
        <w:tc>
          <w:tcPr>
            <w:tcW w:w="3227" w:type="dxa"/>
          </w:tcPr>
          <w:p w14:paraId="0440360C" w14:textId="77777777" w:rsidR="00E77CA3" w:rsidRPr="0020360D" w:rsidRDefault="00DD5D50">
            <w:pPr>
              <w:rPr>
                <w:rFonts w:ascii="ヒラギノ丸ゴ ProN W4" w:eastAsia="ヒラギノ丸ゴ ProN W4" w:hAnsi="ヒラギノ丸ゴ ProN W4"/>
              </w:rPr>
            </w:pPr>
            <w:r w:rsidRPr="0020360D">
              <w:rPr>
                <w:rFonts w:ascii="ヒラギノ丸ゴ ProN W4" w:eastAsia="ヒラギノ丸ゴ ProN W4" w:hAnsi="ヒラギノ丸ゴ ProN W4" w:hint="eastAsia"/>
              </w:rPr>
              <w:t>身分（一般か学生か）</w:t>
            </w:r>
          </w:p>
        </w:tc>
        <w:tc>
          <w:tcPr>
            <w:tcW w:w="5469" w:type="dxa"/>
          </w:tcPr>
          <w:p w14:paraId="2E661226" w14:textId="77777777" w:rsidR="00E77CA3" w:rsidRPr="0020360D" w:rsidRDefault="00DD5D50">
            <w:pPr>
              <w:rPr>
                <w:rFonts w:ascii="ヒラギノ丸ゴ ProN W4" w:eastAsia="ヒラギノ丸ゴ ProN W4" w:hAnsi="ヒラギノ丸ゴ ProN W4"/>
              </w:rPr>
            </w:pPr>
            <w:r w:rsidRPr="0020360D">
              <w:rPr>
                <w:rFonts w:ascii="ヒラギノ丸ゴ ProN W4" w:eastAsia="ヒラギノ丸ゴ ProN W4" w:hAnsi="ヒラギノ丸ゴ ProN W4" w:hint="eastAsia"/>
              </w:rPr>
              <w:t>一般</w:t>
            </w:r>
            <w:r w:rsidRPr="0020360D">
              <w:rPr>
                <w:rFonts w:ascii="ヒラギノ丸ゴ ProN W4" w:eastAsia="ヒラギノ丸ゴ ProN W4" w:hAnsi="ヒラギノ丸ゴ ProN W4"/>
              </w:rPr>
              <w:t xml:space="preserve"> or </w:t>
            </w:r>
            <w:r w:rsidRPr="0020360D">
              <w:rPr>
                <w:rFonts w:ascii="ヒラギノ丸ゴ ProN W4" w:eastAsia="ヒラギノ丸ゴ ProN W4" w:hAnsi="ヒラギノ丸ゴ ProN W4" w:hint="eastAsia"/>
              </w:rPr>
              <w:t>学生</w:t>
            </w:r>
          </w:p>
        </w:tc>
      </w:tr>
      <w:tr w:rsidR="00DD5D50" w:rsidRPr="0020360D" w14:paraId="437086D8" w14:textId="77777777">
        <w:tc>
          <w:tcPr>
            <w:tcW w:w="3227" w:type="dxa"/>
          </w:tcPr>
          <w:p w14:paraId="65CA70F4" w14:textId="77777777" w:rsidR="00DD5D50" w:rsidRPr="0020360D" w:rsidRDefault="00DD5D50">
            <w:pPr>
              <w:rPr>
                <w:rFonts w:ascii="ヒラギノ丸ゴ ProN W4" w:eastAsia="ヒラギノ丸ゴ ProN W4" w:hAnsi="ヒラギノ丸ゴ ProN W4"/>
              </w:rPr>
            </w:pPr>
            <w:r w:rsidRPr="0020360D">
              <w:rPr>
                <w:rFonts w:ascii="ヒラギノ丸ゴ ProN W4" w:eastAsia="ヒラギノ丸ゴ ProN W4" w:hAnsi="ヒラギノ丸ゴ ProN W4" w:hint="eastAsia"/>
              </w:rPr>
              <w:t>ゲノム編集学会員かどうか</w:t>
            </w:r>
          </w:p>
        </w:tc>
        <w:tc>
          <w:tcPr>
            <w:tcW w:w="5469" w:type="dxa"/>
          </w:tcPr>
          <w:p w14:paraId="225C2127" w14:textId="77777777" w:rsidR="00DD5D50" w:rsidRPr="0020360D" w:rsidRDefault="00DD5D50">
            <w:pPr>
              <w:rPr>
                <w:rFonts w:ascii="ヒラギノ丸ゴ ProN W4" w:eastAsia="ヒラギノ丸ゴ ProN W4" w:hAnsi="ヒラギノ丸ゴ ProN W4"/>
              </w:rPr>
            </w:pPr>
            <w:r w:rsidRPr="0020360D">
              <w:rPr>
                <w:rFonts w:ascii="ヒラギノ丸ゴ ProN W4" w:eastAsia="ヒラギノ丸ゴ ProN W4" w:hAnsi="ヒラギノ丸ゴ ProN W4" w:hint="eastAsia"/>
              </w:rPr>
              <w:t>会員</w:t>
            </w:r>
            <w:r w:rsidRPr="0020360D">
              <w:rPr>
                <w:rFonts w:ascii="ヒラギノ丸ゴ ProN W4" w:eastAsia="ヒラギノ丸ゴ ProN W4" w:hAnsi="ヒラギノ丸ゴ ProN W4"/>
              </w:rPr>
              <w:t xml:space="preserve">or </w:t>
            </w:r>
            <w:r w:rsidRPr="0020360D">
              <w:rPr>
                <w:rFonts w:ascii="ヒラギノ丸ゴ ProN W4" w:eastAsia="ヒラギノ丸ゴ ProN W4" w:hAnsi="ヒラギノ丸ゴ ProN W4" w:hint="eastAsia"/>
              </w:rPr>
              <w:t>非会員</w:t>
            </w:r>
          </w:p>
        </w:tc>
      </w:tr>
      <w:tr w:rsidR="00010A2D" w:rsidRPr="0020360D" w14:paraId="42F3EDA5" w14:textId="77777777" w:rsidTr="00010A2D">
        <w:tc>
          <w:tcPr>
            <w:tcW w:w="3227" w:type="dxa"/>
          </w:tcPr>
          <w:p w14:paraId="525E17DC" w14:textId="77777777" w:rsidR="00010A2D" w:rsidRPr="0020360D" w:rsidRDefault="00187EA6">
            <w:pPr>
              <w:rPr>
                <w:rFonts w:ascii="ヒラギノ丸ゴ ProN W4" w:eastAsia="ヒラギノ丸ゴ ProN W4" w:hAnsi="ヒラギノ丸ゴ ProN W4"/>
              </w:rPr>
            </w:pPr>
            <w:r>
              <w:rPr>
                <w:rFonts w:ascii="ヒラギノ丸ゴ ProN W4" w:eastAsia="ヒラギノ丸ゴ ProN W4" w:hAnsi="ヒラギノ丸ゴ ProN W4" w:hint="eastAsia"/>
              </w:rPr>
              <w:t>所属機関・e-</w:t>
            </w:r>
            <w:r>
              <w:rPr>
                <w:rFonts w:ascii="ヒラギノ丸ゴ ProN W4" w:eastAsia="ヒラギノ丸ゴ ProN W4" w:hAnsi="ヒラギノ丸ゴ ProN W4"/>
              </w:rPr>
              <w:t>learning</w:t>
            </w:r>
            <w:r>
              <w:rPr>
                <w:rFonts w:ascii="ヒラギノ丸ゴ ProN W4" w:eastAsia="ヒラギノ丸ゴ ProN W4" w:hAnsi="ヒラギノ丸ゴ ProN W4" w:hint="eastAsia"/>
              </w:rPr>
              <w:t>等での</w:t>
            </w:r>
            <w:r w:rsidR="00010A2D">
              <w:rPr>
                <w:rFonts w:ascii="ヒラギノ丸ゴ ProN W4" w:eastAsia="ヒラギノ丸ゴ ProN W4" w:hAnsi="ヒラギノ丸ゴ ProN W4" w:hint="eastAsia"/>
              </w:rPr>
              <w:t>研究倫理教育の受講の有無</w:t>
            </w:r>
          </w:p>
        </w:tc>
        <w:tc>
          <w:tcPr>
            <w:tcW w:w="5469" w:type="dxa"/>
            <w:vAlign w:val="center"/>
          </w:tcPr>
          <w:p w14:paraId="7EC640EA" w14:textId="77777777" w:rsidR="00010A2D" w:rsidRDefault="00010A2D" w:rsidP="00010A2D">
            <w:pPr>
              <w:rPr>
                <w:rFonts w:ascii="ヒラギノ丸ゴ ProN W4" w:eastAsia="ヒラギノ丸ゴ ProN W4" w:hAnsi="ヒラギノ丸ゴ ProN W4"/>
              </w:rPr>
            </w:pPr>
            <w:r>
              <w:rPr>
                <w:rFonts w:ascii="ヒラギノ丸ゴ ProN W4" w:eastAsia="ヒラギノ丸ゴ ProN W4" w:hAnsi="ヒラギノ丸ゴ ProN W4" w:hint="eastAsia"/>
              </w:rPr>
              <w:t>有 or 無</w:t>
            </w:r>
          </w:p>
          <w:p w14:paraId="16B543BA" w14:textId="77777777" w:rsidR="00010A2D" w:rsidRPr="0020360D" w:rsidRDefault="00010A2D" w:rsidP="00010A2D">
            <w:pPr>
              <w:rPr>
                <w:rFonts w:ascii="ヒラギノ丸ゴ ProN W4" w:eastAsia="ヒラギノ丸ゴ ProN W4" w:hAnsi="ヒラギノ丸ゴ ProN W4"/>
              </w:rPr>
            </w:pPr>
            <w:r>
              <w:rPr>
                <w:rFonts w:ascii="ヒラギノ丸ゴ ProN W4" w:eastAsia="ヒラギノ丸ゴ ProN W4" w:hAnsi="ヒラギノ丸ゴ ProN W4" w:hint="eastAsia"/>
              </w:rPr>
              <w:t>（※「無」の方は本講習を受講できません。）</w:t>
            </w:r>
          </w:p>
        </w:tc>
      </w:tr>
      <w:tr w:rsidR="00010A2D" w:rsidRPr="0020360D" w14:paraId="12499836" w14:textId="77777777" w:rsidTr="006C347D">
        <w:tc>
          <w:tcPr>
            <w:tcW w:w="3227" w:type="dxa"/>
          </w:tcPr>
          <w:p w14:paraId="22F099D3" w14:textId="77777777" w:rsidR="00010A2D" w:rsidRPr="0020360D" w:rsidRDefault="00010A2D" w:rsidP="00010A2D">
            <w:pPr>
              <w:rPr>
                <w:rFonts w:ascii="ヒラギノ丸ゴ ProN W4" w:eastAsia="ヒラギノ丸ゴ ProN W4" w:hAnsi="ヒラギノ丸ゴ ProN W4"/>
              </w:rPr>
            </w:pPr>
            <w:r>
              <w:rPr>
                <w:rFonts w:ascii="ヒラギノ丸ゴ ProN W4" w:eastAsia="ヒラギノ丸ゴ ProN W4" w:hAnsi="ヒラギノ丸ゴ ProN W4" w:hint="eastAsia"/>
              </w:rPr>
              <w:t>所属機関での遺伝子組換え講習の受講の有無</w:t>
            </w:r>
          </w:p>
        </w:tc>
        <w:tc>
          <w:tcPr>
            <w:tcW w:w="5469" w:type="dxa"/>
            <w:vAlign w:val="center"/>
          </w:tcPr>
          <w:p w14:paraId="034A070D" w14:textId="77777777" w:rsidR="00010A2D" w:rsidRDefault="00010A2D" w:rsidP="00010A2D">
            <w:pPr>
              <w:rPr>
                <w:rFonts w:ascii="ヒラギノ丸ゴ ProN W4" w:eastAsia="ヒラギノ丸ゴ ProN W4" w:hAnsi="ヒラギノ丸ゴ ProN W4"/>
              </w:rPr>
            </w:pPr>
            <w:r>
              <w:rPr>
                <w:rFonts w:ascii="ヒラギノ丸ゴ ProN W4" w:eastAsia="ヒラギノ丸ゴ ProN W4" w:hAnsi="ヒラギノ丸ゴ ProN W4" w:hint="eastAsia"/>
              </w:rPr>
              <w:t>有 or 無</w:t>
            </w:r>
          </w:p>
          <w:p w14:paraId="49FD3791" w14:textId="77777777" w:rsidR="00010A2D" w:rsidRPr="0020360D" w:rsidRDefault="00010A2D" w:rsidP="00010A2D">
            <w:pPr>
              <w:rPr>
                <w:rFonts w:ascii="ヒラギノ丸ゴ ProN W4" w:eastAsia="ヒラギノ丸ゴ ProN W4" w:hAnsi="ヒラギノ丸ゴ ProN W4"/>
              </w:rPr>
            </w:pPr>
            <w:r>
              <w:rPr>
                <w:rFonts w:ascii="ヒラギノ丸ゴ ProN W4" w:eastAsia="ヒラギノ丸ゴ ProN W4" w:hAnsi="ヒラギノ丸ゴ ProN W4" w:hint="eastAsia"/>
              </w:rPr>
              <w:t>（※「無」の方は本講習を受講できません。）</w:t>
            </w:r>
          </w:p>
        </w:tc>
      </w:tr>
      <w:tr w:rsidR="00010A2D" w:rsidRPr="0020360D" w14:paraId="2F065A85" w14:textId="77777777" w:rsidTr="006C347D">
        <w:tc>
          <w:tcPr>
            <w:tcW w:w="3227" w:type="dxa"/>
          </w:tcPr>
          <w:p w14:paraId="2C6114A1" w14:textId="77777777" w:rsidR="00010A2D" w:rsidRDefault="00187EA6" w:rsidP="00010A2D">
            <w:pPr>
              <w:rPr>
                <w:rFonts w:ascii="ヒラギノ丸ゴ ProN W4" w:eastAsia="ヒラギノ丸ゴ ProN W4" w:hAnsi="ヒラギノ丸ゴ ProN W4"/>
              </w:rPr>
            </w:pPr>
            <w:r>
              <w:rPr>
                <w:rFonts w:ascii="ヒラギノ丸ゴ ProN W4" w:eastAsia="ヒラギノ丸ゴ ProN W4" w:hAnsi="ヒラギノ丸ゴ ProN W4" w:hint="eastAsia"/>
              </w:rPr>
              <w:t>所属機関における</w:t>
            </w:r>
            <w:r w:rsidR="00010A2D">
              <w:rPr>
                <w:rFonts w:ascii="ヒラギノ丸ゴ ProN W4" w:eastAsia="ヒラギノ丸ゴ ProN W4" w:hAnsi="ヒラギノ丸ゴ ProN W4" w:hint="eastAsia"/>
              </w:rPr>
              <w:t>P1レベル以上の拡散防止措置が執られた研究環境の有無</w:t>
            </w:r>
          </w:p>
        </w:tc>
        <w:tc>
          <w:tcPr>
            <w:tcW w:w="5469" w:type="dxa"/>
            <w:vAlign w:val="center"/>
          </w:tcPr>
          <w:p w14:paraId="23612321" w14:textId="77777777" w:rsidR="00010A2D" w:rsidRPr="00010A2D" w:rsidRDefault="00010A2D" w:rsidP="00010A2D">
            <w:pPr>
              <w:rPr>
                <w:rFonts w:ascii="ヒラギノ丸ゴ ProN W4" w:eastAsia="ヒラギノ丸ゴ ProN W4" w:hAnsi="ヒラギノ丸ゴ ProN W4"/>
              </w:rPr>
            </w:pPr>
            <w:r w:rsidRPr="00010A2D">
              <w:rPr>
                <w:rFonts w:ascii="ヒラギノ丸ゴ ProN W4" w:eastAsia="ヒラギノ丸ゴ ProN W4" w:hAnsi="ヒラギノ丸ゴ ProN W4" w:hint="eastAsia"/>
              </w:rPr>
              <w:t>有 or 無</w:t>
            </w:r>
          </w:p>
          <w:p w14:paraId="608D7D22" w14:textId="77777777" w:rsidR="00010A2D" w:rsidRDefault="00010A2D" w:rsidP="00010A2D">
            <w:pPr>
              <w:rPr>
                <w:rFonts w:ascii="ヒラギノ丸ゴ ProN W4" w:eastAsia="ヒラギノ丸ゴ ProN W4" w:hAnsi="ヒラギノ丸ゴ ProN W4"/>
              </w:rPr>
            </w:pPr>
            <w:r w:rsidRPr="00010A2D">
              <w:rPr>
                <w:rFonts w:ascii="ヒラギノ丸ゴ ProN W4" w:eastAsia="ヒラギノ丸ゴ ProN W4" w:hAnsi="ヒラギノ丸ゴ ProN W4" w:hint="eastAsia"/>
              </w:rPr>
              <w:t>（※「無」の方は本講習を受講できません。）</w:t>
            </w:r>
          </w:p>
        </w:tc>
      </w:tr>
    </w:tbl>
    <w:p w14:paraId="113A9A55" w14:textId="77777777" w:rsidR="00E77CA3" w:rsidRDefault="00E77CA3"/>
    <w:sectPr w:rsidR="00E77CA3" w:rsidSect="00E77CA3">
      <w:pgSz w:w="11900" w:h="16840"/>
      <w:pgMar w:top="1985" w:right="1701" w:bottom="1701" w:left="1701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3EACE0" w14:textId="77777777" w:rsidR="004E1381" w:rsidRDefault="004E1381" w:rsidP="00B92803">
      <w:r>
        <w:separator/>
      </w:r>
    </w:p>
  </w:endnote>
  <w:endnote w:type="continuationSeparator" w:id="0">
    <w:p w14:paraId="0AE53092" w14:textId="77777777" w:rsidR="004E1381" w:rsidRDefault="004E1381" w:rsidP="00B928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丸ゴ ProN W4">
    <w:altName w:val="ＭＳ ゴシック"/>
    <w:charset w:val="4E"/>
    <w:family w:val="auto"/>
    <w:pitch w:val="variable"/>
    <w:sig w:usb0="00000000" w:usb1="00000000" w:usb2="01000407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D087D" w14:textId="77777777" w:rsidR="004E1381" w:rsidRDefault="004E1381" w:rsidP="00B92803">
      <w:r>
        <w:separator/>
      </w:r>
    </w:p>
  </w:footnote>
  <w:footnote w:type="continuationSeparator" w:id="0">
    <w:p w14:paraId="6544E09C" w14:textId="77777777" w:rsidR="004E1381" w:rsidRDefault="004E1381" w:rsidP="00B9280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dirty"/>
  <w:doNotTrackMoves/>
  <w:defaultTabStop w:val="960"/>
  <w:drawingGridVerticalSpacing w:val="200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DC2MLM0NzYwMzZX0lEKTi0uzszPAykwrAUAFDbCtSwAAAA="/>
  </w:docVars>
  <w:rsids>
    <w:rsidRoot w:val="00E77CA3"/>
    <w:rsid w:val="00010A2D"/>
    <w:rsid w:val="00187EA6"/>
    <w:rsid w:val="0020360D"/>
    <w:rsid w:val="002744F9"/>
    <w:rsid w:val="00395CB1"/>
    <w:rsid w:val="004B5BA0"/>
    <w:rsid w:val="004D2F5E"/>
    <w:rsid w:val="004E1381"/>
    <w:rsid w:val="0065334D"/>
    <w:rsid w:val="006B2EAA"/>
    <w:rsid w:val="00853A3D"/>
    <w:rsid w:val="008A3A2A"/>
    <w:rsid w:val="00930EB5"/>
    <w:rsid w:val="00B04BDF"/>
    <w:rsid w:val="00B92803"/>
    <w:rsid w:val="00DD5D50"/>
    <w:rsid w:val="00E02475"/>
    <w:rsid w:val="00E7433F"/>
    <w:rsid w:val="00E77CA3"/>
    <w:rsid w:val="00EF2D9C"/>
    <w:rsid w:val="00F470BB"/>
    <w:rsid w:val="00F845C8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oNotEmbedSmartTags/>
  <w:decimalSymbol w:val="."/>
  <w:listSeparator w:val=","/>
  <w14:docId w14:val="30BFEA28"/>
  <w15:docId w15:val="{8661C86A-47D9-4850-845F-ABD37C1CA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D2F5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E77CA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header"/>
    <w:basedOn w:val="a"/>
    <w:link w:val="a5"/>
    <w:unhideWhenUsed/>
    <w:rsid w:val="00B92803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rsid w:val="00B92803"/>
  </w:style>
  <w:style w:type="paragraph" w:styleId="a6">
    <w:name w:val="footer"/>
    <w:basedOn w:val="a"/>
    <w:link w:val="a7"/>
    <w:unhideWhenUsed/>
    <w:rsid w:val="00B9280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rsid w:val="00B928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6</Words>
  <Characters>267</Characters>
  <Application>Microsoft Office Word</Application>
  <DocSecurity>0</DocSecurity>
  <Lines>2</Lines>
  <Paragraphs>1</Paragraphs>
  <ScaleCrop>false</ScaleCrop>
  <Company>広島大学</Company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 2004 体験版ユーザー</dc:creator>
  <cp:keywords/>
  <cp:lastModifiedBy>佐久間　哲史</cp:lastModifiedBy>
  <cp:revision>5</cp:revision>
  <dcterms:created xsi:type="dcterms:W3CDTF">2021-12-02T06:32:00Z</dcterms:created>
  <dcterms:modified xsi:type="dcterms:W3CDTF">2022-12-02T01:57:00Z</dcterms:modified>
</cp:coreProperties>
</file>